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0E93B" w14:textId="77777777" w:rsidR="002E6F54" w:rsidRPr="00A52FA4" w:rsidRDefault="00A52FA4">
      <w:pPr>
        <w:pStyle w:val="Title"/>
        <w:rPr>
          <w:lang w:val="it-IT"/>
        </w:rPr>
      </w:pPr>
      <w:r w:rsidRPr="00A52FA4">
        <w:rPr>
          <w:lang w:val="it-IT"/>
        </w:rPr>
        <w:t>Vi Analisi procedure invasive</w:t>
      </w:r>
    </w:p>
    <w:p w14:paraId="41406269" w14:textId="77777777" w:rsidR="002E6F54" w:rsidRPr="00A52FA4" w:rsidRDefault="00000000">
      <w:pPr>
        <w:pStyle w:val="Date"/>
        <w:rPr>
          <w:lang w:val="it-IT"/>
        </w:rPr>
      </w:pPr>
      <w:r w:rsidRPr="00A52FA4">
        <w:rPr>
          <w:lang w:val="it-IT"/>
        </w:rPr>
        <w:t>2023-07-18</w:t>
      </w:r>
    </w:p>
    <w:p w14:paraId="5E0C3826" w14:textId="77777777" w:rsidR="002E6F54" w:rsidRPr="00A52FA4" w:rsidRDefault="00000000">
      <w:pPr>
        <w:pStyle w:val="Heading1"/>
        <w:rPr>
          <w:lang w:val="it-IT"/>
        </w:rPr>
      </w:pPr>
      <w:bookmarkStart w:id="0" w:name="X31a244c56f73eaf406a6620487c5b92d809d8ff"/>
      <w:r w:rsidRPr="00A52FA4">
        <w:rPr>
          <w:lang w:val="it-IT"/>
        </w:rPr>
        <w:t>Definizione dei pazienti che hanno subito procedure invasive</w:t>
      </w:r>
    </w:p>
    <w:p w14:paraId="15D2FA20" w14:textId="77777777" w:rsidR="002E6F54" w:rsidRPr="00A52FA4" w:rsidRDefault="00000000">
      <w:pPr>
        <w:pStyle w:val="FirstParagraph"/>
        <w:rPr>
          <w:lang w:val="it-IT"/>
        </w:rPr>
      </w:pPr>
      <w:r w:rsidRPr="00A52FA4">
        <w:rPr>
          <w:lang w:val="it-IT"/>
        </w:rPr>
        <w:t>Abbiamo identificato i pazienti con una procedura invasiva se hanno tra i codici delle procedure uno di questi codici: 311, 3129, 3891, 3893, 3894, 3895, 598, 5794, 8607, 8622, 8628, 8962, 8964, 9604, 9605, 9670, 9671, 9672.</w:t>
      </w:r>
    </w:p>
    <w:p w14:paraId="59D25BD0" w14:textId="77777777" w:rsidR="002E6F54" w:rsidRPr="00A52FA4" w:rsidRDefault="00000000">
      <w:pPr>
        <w:pStyle w:val="BodyText"/>
        <w:rPr>
          <w:lang w:val="it-IT"/>
        </w:rPr>
      </w:pPr>
      <w:r w:rsidRPr="00A52FA4">
        <w:rPr>
          <w:lang w:val="it-IT"/>
        </w:rPr>
        <w:t xml:space="preserve">Poi però abbiamo creato un’altra variabile in cui la procedura invasiva non veniva considerata se era stata eseguita dopo la data del test - due giorni, </w:t>
      </w:r>
      <w:proofErr w:type="spellStart"/>
      <w:r w:rsidRPr="00A52FA4">
        <w:rPr>
          <w:lang w:val="it-IT"/>
        </w:rPr>
        <w:t>perchè</w:t>
      </w:r>
      <w:proofErr w:type="spellEnd"/>
      <w:r w:rsidRPr="00A52FA4">
        <w:rPr>
          <w:lang w:val="it-IT"/>
        </w:rPr>
        <w:t xml:space="preserve"> evidentemente non poteva essere correlata con l’infezione. E poi abbiamo escluse le procedure invasive eseguite in dei siti che non potevano essere correlati con il sito dove è stata individuata l’infezione.</w:t>
      </w:r>
    </w:p>
    <w:p w14:paraId="7619319F" w14:textId="77777777" w:rsidR="002E6F54" w:rsidRPr="00A52FA4" w:rsidRDefault="00000000">
      <w:pPr>
        <w:pStyle w:val="BodyText"/>
        <w:rPr>
          <w:lang w:val="it-IT"/>
        </w:rPr>
      </w:pPr>
      <w:r w:rsidRPr="00A52FA4">
        <w:rPr>
          <w:lang w:val="it-IT"/>
        </w:rPr>
        <w:t xml:space="preserve">Ne sono </w:t>
      </w:r>
      <w:proofErr w:type="spellStart"/>
      <w:r w:rsidRPr="00A52FA4">
        <w:rPr>
          <w:lang w:val="it-IT"/>
        </w:rPr>
        <w:t>risutlati</w:t>
      </w:r>
      <w:proofErr w:type="spellEnd"/>
      <w:r w:rsidRPr="00A52FA4">
        <w:rPr>
          <w:lang w:val="it-IT"/>
        </w:rPr>
        <w:t xml:space="preserve"> 575 pazienti con una procedura invasiva potenzialmente correlata con una ICA sui 760 che hanno subito una procedura che abbiamo definito: Procedure invasive “reali”.</w:t>
      </w:r>
    </w:p>
    <w:p w14:paraId="3F9192A7" w14:textId="77777777" w:rsidR="002E6F54" w:rsidRPr="00A52FA4" w:rsidRDefault="00000000">
      <w:pPr>
        <w:pStyle w:val="Heading1"/>
        <w:rPr>
          <w:lang w:val="it-IT"/>
        </w:rPr>
      </w:pPr>
      <w:bookmarkStart w:id="1" w:name="Xf484df62a4abbe1069791dcfced94299648455e"/>
      <w:bookmarkEnd w:id="0"/>
      <w:r w:rsidRPr="00A52FA4">
        <w:rPr>
          <w:lang w:val="it-IT"/>
        </w:rPr>
        <w:t>Cross-</w:t>
      </w:r>
      <w:proofErr w:type="spellStart"/>
      <w:r w:rsidRPr="00A52FA4">
        <w:rPr>
          <w:lang w:val="it-IT"/>
        </w:rPr>
        <w:t>table</w:t>
      </w:r>
      <w:proofErr w:type="spellEnd"/>
      <w:r w:rsidRPr="00A52FA4">
        <w:rPr>
          <w:lang w:val="it-IT"/>
        </w:rPr>
        <w:t xml:space="preserve"> procedure invasive e infezione ospedaliera</w:t>
      </w:r>
    </w:p>
    <w:p w14:paraId="4EB3EE1A" w14:textId="77777777" w:rsidR="002E6F54" w:rsidRPr="00A52FA4" w:rsidRDefault="00000000">
      <w:pPr>
        <w:pStyle w:val="FirstParagraph"/>
        <w:rPr>
          <w:lang w:val="it-IT"/>
        </w:rPr>
      </w:pPr>
      <w:r w:rsidRPr="00A52FA4">
        <w:rPr>
          <w:lang w:val="it-IT"/>
        </w:rPr>
        <w:t>La tabella di seguito è una tavola di contingenza degli infetti rispetto all’aver subito una procedura invasiva senza tener conto delle date di tampone e della procedura. Si evince che nel gruppo di quelli che hanno subito procedure invasive ci sono molti più infetti rispetto a quelli che non le hanno subite.</w:t>
      </w:r>
    </w:p>
    <w:p w14:paraId="67C248B0"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Tavola di contingenza procedure invasive e infezioni</w:t>
      </w:r>
    </w:p>
    <w:tbl>
      <w:tblPr>
        <w:tblW w:w="0" w:type="pct"/>
        <w:jc w:val="center"/>
        <w:tblLook w:val="0420" w:firstRow="1" w:lastRow="0" w:firstColumn="0" w:lastColumn="0" w:noHBand="0" w:noVBand="1"/>
      </w:tblPr>
      <w:tblGrid>
        <w:gridCol w:w="1731"/>
        <w:gridCol w:w="1431"/>
        <w:gridCol w:w="1331"/>
      </w:tblGrid>
      <w:tr w:rsidR="002E6F54" w14:paraId="53AC12F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B81B3"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proofErr w:type="spellStart"/>
            <w:r>
              <w:rPr>
                <w:rFonts w:ascii="Helvetica" w:eastAsia="Helvetica" w:hAnsi="Helvetica" w:cs="Helvetica"/>
                <w:color w:val="000000"/>
                <w:sz w:val="18"/>
                <w:szCs w:val="18"/>
              </w:rPr>
              <w:t>Procedura</w:t>
            </w:r>
            <w:proofErr w:type="spellEnd"/>
            <w:r>
              <w:rPr>
                <w:rFonts w:ascii="Helvetica" w:eastAsia="Helvetica" w:hAnsi="Helvetica" w:cs="Helvetica"/>
                <w:color w:val="000000"/>
                <w:sz w:val="18"/>
                <w:szCs w:val="18"/>
              </w:rPr>
              <w:t xml:space="preserve"> </w:t>
            </w:r>
            <w:proofErr w:type="spellStart"/>
            <w:r>
              <w:rPr>
                <w:rFonts w:ascii="Helvetica" w:eastAsia="Helvetica" w:hAnsi="Helvetica" w:cs="Helvetica"/>
                <w:color w:val="000000"/>
                <w:sz w:val="18"/>
                <w:szCs w:val="18"/>
              </w:rPr>
              <w:t>invasiva</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B69DF"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Non infett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F9728B"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Infetto</w:t>
            </w:r>
          </w:p>
        </w:tc>
      </w:tr>
      <w:tr w:rsidR="002E6F54" w14:paraId="1622345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763B"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FALS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5E44"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91.7% (10,3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856AF"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3%   (935)</w:t>
            </w:r>
          </w:p>
        </w:tc>
      </w:tr>
      <w:tr w:rsidR="002E6F54" w14:paraId="479401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D35C"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D86"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63.3%    (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81400"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36.7%   (279)</w:t>
            </w:r>
          </w:p>
        </w:tc>
      </w:tr>
      <w:tr w:rsidR="002E6F54" w14:paraId="055F1E8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9C471"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1DFAA"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9.9% (10,8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1E7AF0"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10.1% (1,214)</w:t>
            </w:r>
          </w:p>
        </w:tc>
      </w:tr>
    </w:tbl>
    <w:p w14:paraId="2D231CFA" w14:textId="77777777" w:rsidR="002E6F54" w:rsidRPr="00A52FA4" w:rsidRDefault="00000000">
      <w:pPr>
        <w:pStyle w:val="BodyText"/>
        <w:rPr>
          <w:lang w:val="it-IT"/>
        </w:rPr>
      </w:pPr>
      <w:r w:rsidRPr="00A52FA4">
        <w:rPr>
          <w:lang w:val="it-IT"/>
        </w:rPr>
        <w:t>In questa tabella invece consideriamo che un paziente ha subito una procedura invasiva “Reale”. Come si può vedere il divario è meno evidente ma è comunque importante.</w:t>
      </w:r>
    </w:p>
    <w:p w14:paraId="371B66EE"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Tavola di contingenza procedure invasive (calcolate con la data) e infezioni</w:t>
      </w:r>
    </w:p>
    <w:tbl>
      <w:tblPr>
        <w:tblW w:w="0" w:type="pct"/>
        <w:jc w:val="center"/>
        <w:tblLook w:val="0420" w:firstRow="1" w:lastRow="0" w:firstColumn="0" w:lastColumn="0" w:noHBand="0" w:noVBand="1"/>
      </w:tblPr>
      <w:tblGrid>
        <w:gridCol w:w="1281"/>
        <w:gridCol w:w="1431"/>
        <w:gridCol w:w="1331"/>
      </w:tblGrid>
      <w:tr w:rsidR="002E6F54" w14:paraId="6C591AA9"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89692"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proofErr w:type="spellStart"/>
            <w:r>
              <w:rPr>
                <w:rFonts w:ascii="Helvetica" w:eastAsia="Helvetica" w:hAnsi="Helvetica" w:cs="Helvetica"/>
                <w:color w:val="000000"/>
                <w:sz w:val="18"/>
                <w:szCs w:val="18"/>
              </w:rPr>
              <w:t>proc_inv_real</w:t>
            </w:r>
            <w:proofErr w:type="spellEnd"/>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53E46"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Non infett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2D819"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Infetto</w:t>
            </w:r>
          </w:p>
        </w:tc>
      </w:tr>
      <w:tr w:rsidR="002E6F54" w14:paraId="7C07715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AE98"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FALS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6D7F4"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90.3% (10,3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AA92"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9.7% (1,120)</w:t>
            </w:r>
          </w:p>
        </w:tc>
      </w:tr>
      <w:tr w:rsidR="002E6F54" w14:paraId="0D8E3A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E954"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035E"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3.7%    (4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34C5"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16.3%    (94)</w:t>
            </w:r>
          </w:p>
        </w:tc>
      </w:tr>
      <w:tr w:rsidR="002E6F54" w14:paraId="4EB697C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F4D75"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B4636"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89.9% (10,8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1751D" w14:textId="77777777" w:rsidR="002E6F54" w:rsidRDefault="00000000">
            <w:pPr>
              <w:pBdr>
                <w:top w:val="none" w:sz="0" w:space="0" w:color="000000"/>
                <w:left w:val="none" w:sz="0" w:space="0" w:color="000000"/>
                <w:bottom w:val="none" w:sz="0" w:space="0" w:color="000000"/>
                <w:right w:val="none" w:sz="0" w:space="0" w:color="000000"/>
              </w:pBdr>
              <w:spacing w:before="100" w:after="20"/>
              <w:ind w:left="100" w:right="100"/>
            </w:pPr>
            <w:r>
              <w:rPr>
                <w:rFonts w:ascii="Helvetica" w:eastAsia="Helvetica" w:hAnsi="Helvetica" w:cs="Helvetica"/>
                <w:color w:val="000000"/>
                <w:sz w:val="18"/>
                <w:szCs w:val="18"/>
              </w:rPr>
              <w:t>10.1% (1,214)</w:t>
            </w:r>
          </w:p>
        </w:tc>
      </w:tr>
    </w:tbl>
    <w:p w14:paraId="4DEA6B23" w14:textId="77777777" w:rsidR="002E6F54" w:rsidRPr="00A52FA4" w:rsidRDefault="00000000">
      <w:pPr>
        <w:pStyle w:val="Heading1"/>
        <w:rPr>
          <w:lang w:val="it-IT"/>
        </w:rPr>
      </w:pPr>
      <w:bookmarkStart w:id="2" w:name="X2d2d6cbc66799ff903c73858a2024423cee61c6"/>
      <w:bookmarkEnd w:id="1"/>
      <w:r w:rsidRPr="00A52FA4">
        <w:rPr>
          <w:lang w:val="it-IT"/>
        </w:rPr>
        <w:lastRenderedPageBreak/>
        <w:t xml:space="preserve">Analisi </w:t>
      </w:r>
      <w:proofErr w:type="spellStart"/>
      <w:r w:rsidRPr="00A52FA4">
        <w:rPr>
          <w:lang w:val="it-IT"/>
        </w:rPr>
        <w:t>univariata</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rispetto alle variabili che potrebbero essere correlate da un punto di vista clinico</w:t>
      </w:r>
    </w:p>
    <w:p w14:paraId="351D0B7C"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univariata</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con tutte le variabili</w:t>
      </w:r>
    </w:p>
    <w:tbl>
      <w:tblPr>
        <w:tblW w:w="0" w:type="pct"/>
        <w:jc w:val="center"/>
        <w:tblLook w:val="0420" w:firstRow="1" w:lastRow="0" w:firstColumn="0" w:lastColumn="0" w:noHBand="0" w:noVBand="1"/>
      </w:tblPr>
      <w:tblGrid>
        <w:gridCol w:w="3292"/>
        <w:gridCol w:w="751"/>
        <w:gridCol w:w="608"/>
        <w:gridCol w:w="1001"/>
        <w:gridCol w:w="971"/>
      </w:tblGrid>
      <w:tr w:rsidR="002E6F54" w14:paraId="69AD11F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E71D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72C8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7A575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453E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4B05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08893F9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79C0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Invasive proced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8B9B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8814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49A0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59D1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6E1DD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589C4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1352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FEFD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084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A10FA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8685C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27FF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4607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60D2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43D8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47, 7.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A51F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45F24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63C6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Invasive procedure verif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87C3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1E4F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94D7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DAC7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8495F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B348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C0FE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B66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FB312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995B1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FCAEB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B9DE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5156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23D7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0D21D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3, 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95CD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30629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4FB8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307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2B47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1C5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0714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5CFA9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582C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6DC5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4EE8F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C27E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33F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EA368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7BDB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6CD5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00F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698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9, 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D40F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31719CE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FF1F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5D0A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2643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B921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2,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106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4F8C16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C7E5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National-Non-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6B8B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088BC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67E6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CD31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D3280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B7FE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Ital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609E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770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45BA8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239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3A7D9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4807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Non-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0DAA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008F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4A13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1, 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A226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0</w:t>
            </w:r>
          </w:p>
        </w:tc>
      </w:tr>
      <w:tr w:rsidR="002E6F54" w14:paraId="53B0D9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1351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ducation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6F52E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CD538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AE89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9D4A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0431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D1A6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Primary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A49B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BC8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AA55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5D0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562A30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DD5D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Diplo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1C7B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68D7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E08F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5, 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AB37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7D8F62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45CF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iversity degree or 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F566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1C1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CD5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4, 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62E0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D64C9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14A6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mployed-Unemployed-Reti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1F096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B9C8E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C582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E7FA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76E68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1CE3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Employed/Student/Housewif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11B1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9894E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6069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7951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E14F8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10B4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Retired/Dis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A81F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83B5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9604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9, 1.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0792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05BDE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0DD5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employ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B81F0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B5A3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191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2, 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9158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4</w:t>
            </w:r>
          </w:p>
        </w:tc>
      </w:tr>
      <w:tr w:rsidR="002E6F54" w14:paraId="7CBF1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C0A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dmission mod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3A3B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D17A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11FA0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B2930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A2C59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A88A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98FF1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7E73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7181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D42F6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55AF7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676D1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 with preospedal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205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7AF5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7DAC8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2,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001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82E49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4496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F9C5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5CFBB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0591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4, 2.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7A6F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150C4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524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Days of st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587FF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0C9F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1EAC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5, 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5844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25BAB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8A4A9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Medical-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BCF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69D3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9EFF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7BE4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9E997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DAB9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ed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BF36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6924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7C8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A1A2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6F434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B056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EB13E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6D2A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BBC0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0, 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A8D8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37E0E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FD54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D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542E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858B4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C6B4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C1F6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9E5C6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F2F16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3A51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1C87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5286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C75F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803FE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B9F3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8E97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C128D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872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39, 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FED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48722D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623A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1B75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02AAD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0E31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4627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73672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3B84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Gastroenter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1A5C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2AF2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5FA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7B0C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1A5E1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943C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ardiochirur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97A8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ECCC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30D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 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8B9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4</w:t>
            </w:r>
          </w:p>
        </w:tc>
      </w:tr>
      <w:tr w:rsidR="002E6F54" w14:paraId="1A69CA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3610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ardi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3E9CF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991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CCFB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7, 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9FE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4AF9D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BF37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hirur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08D6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219E7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A1F3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1, 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C59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w:t>
            </w:r>
          </w:p>
        </w:tc>
      </w:tr>
      <w:tr w:rsidR="002E6F54" w14:paraId="464E11A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F852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hirurgia Torac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E4FF1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A025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8EA0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9, 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6AB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9</w:t>
            </w:r>
          </w:p>
        </w:tc>
      </w:tr>
      <w:tr w:rsidR="002E6F54" w14:paraId="7B9D5E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78E0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Chirurgia Vascola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E181E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4089E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F8263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6, 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F9D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3</w:t>
            </w:r>
          </w:p>
        </w:tc>
      </w:tr>
      <w:tr w:rsidR="002E6F54" w14:paraId="3804B6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F334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Endocrinologia e Diabet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F48D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B956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532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7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B1FB5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470807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E75B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Ginec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778D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3141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67D3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F608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1</w:t>
            </w:r>
          </w:p>
        </w:tc>
      </w:tr>
      <w:tr w:rsidR="002E6F54" w14:paraId="0F5D49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22B92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Malattie apparato respirator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5B70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C5C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8AD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96, 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1CC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EADAF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CD05D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Malattie Infet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4B47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6BD9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8A8E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40, 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0F7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D30E6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7B1B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Medicina inter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AADF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E01AA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AFD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00, 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8E9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88CAF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7630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Neurochiru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E520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4D3A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D65C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2,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9B655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509F1D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0C2C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Neur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C27A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AEF3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7E2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2,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799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27</w:t>
            </w:r>
          </w:p>
        </w:tc>
      </w:tr>
      <w:tr w:rsidR="002E6F54" w14:paraId="23528F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5AC3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Ortop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C550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6DD5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61D6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1, 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21D1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F90EA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2A95E" w14:textId="77777777" w:rsidR="002E6F54" w:rsidRPr="00A52FA4" w:rsidRDefault="00000000">
            <w:pPr>
              <w:pBdr>
                <w:top w:val="none" w:sz="0" w:space="0" w:color="000000"/>
                <w:left w:val="none" w:sz="0" w:space="0" w:color="000000"/>
                <w:bottom w:val="none" w:sz="0" w:space="0" w:color="000000"/>
                <w:right w:val="none" w:sz="0" w:space="0" w:color="000000"/>
              </w:pBdr>
              <w:spacing w:after="0"/>
              <w:ind w:left="300" w:right="100"/>
              <w:rPr>
                <w:lang w:val="it-IT"/>
              </w:rPr>
            </w:pPr>
            <w:r w:rsidRPr="00A52FA4">
              <w:rPr>
                <w:rFonts w:ascii="Helvetica" w:eastAsia="Helvetica" w:hAnsi="Helvetica" w:cs="Helvetica"/>
                <w:color w:val="000000"/>
                <w:sz w:val="18"/>
                <w:szCs w:val="18"/>
                <w:lang w:val="it-IT"/>
              </w:rPr>
              <w:t>UOC Psichiatria e Psicologia Clin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85909" w14:textId="77777777" w:rsidR="002E6F54" w:rsidRPr="00A52FA4" w:rsidRDefault="002E6F54">
            <w:pPr>
              <w:pBdr>
                <w:top w:val="none" w:sz="0" w:space="0" w:color="000000"/>
                <w:left w:val="none" w:sz="0" w:space="0" w:color="000000"/>
                <w:bottom w:val="none" w:sz="0" w:space="0" w:color="000000"/>
                <w:right w:val="none" w:sz="0" w:space="0" w:color="000000"/>
              </w:pBdr>
              <w:spacing w:after="0"/>
              <w:ind w:left="100" w:right="100"/>
              <w:rPr>
                <w:lang w:val="it-IT"/>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BC789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6B66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0, 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C77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7F0A6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748C4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Reumat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54D3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E0FCC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DE2B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7, 2.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F6C7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w:t>
            </w:r>
          </w:p>
        </w:tc>
      </w:tr>
      <w:tr w:rsidR="002E6F54" w14:paraId="4E87CF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0B98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C Ur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4AEE0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B396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6AFC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9,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1A9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74</w:t>
            </w:r>
          </w:p>
        </w:tc>
      </w:tr>
      <w:tr w:rsidR="002E6F54" w14:paraId="71E3E2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6F33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lastRenderedPageBreak/>
              <w:t>UOS U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E71B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DF57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BEAA9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5, 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39DA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3EBFFE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87DD2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Chirurgia Maxillo facci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BE18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7F95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678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E2D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3</w:t>
            </w:r>
          </w:p>
        </w:tc>
      </w:tr>
      <w:tr w:rsidR="002E6F54" w14:paraId="607DEE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3F1AA" w14:textId="77777777" w:rsidR="002E6F54" w:rsidRPr="00A52FA4" w:rsidRDefault="00000000">
            <w:pPr>
              <w:pBdr>
                <w:top w:val="none" w:sz="0" w:space="0" w:color="000000"/>
                <w:left w:val="none" w:sz="0" w:space="0" w:color="000000"/>
                <w:bottom w:val="none" w:sz="0" w:space="0" w:color="000000"/>
                <w:right w:val="none" w:sz="0" w:space="0" w:color="000000"/>
              </w:pBdr>
              <w:spacing w:after="0"/>
              <w:ind w:left="300" w:right="100"/>
              <w:rPr>
                <w:lang w:val="it-IT"/>
              </w:rPr>
            </w:pPr>
            <w:r w:rsidRPr="00A52FA4">
              <w:rPr>
                <w:rFonts w:ascii="Helvetica" w:eastAsia="Helvetica" w:hAnsi="Helvetica" w:cs="Helvetica"/>
                <w:color w:val="000000"/>
                <w:sz w:val="18"/>
                <w:szCs w:val="18"/>
                <w:lang w:val="it-IT"/>
              </w:rPr>
              <w:t>UOSD OBI e Medicina d'urgenz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AF6EC" w14:textId="77777777" w:rsidR="002E6F54" w:rsidRPr="00A52FA4" w:rsidRDefault="002E6F54">
            <w:pPr>
              <w:pBdr>
                <w:top w:val="none" w:sz="0" w:space="0" w:color="000000"/>
                <w:left w:val="none" w:sz="0" w:space="0" w:color="000000"/>
                <w:bottom w:val="none" w:sz="0" w:space="0" w:color="000000"/>
                <w:right w:val="none" w:sz="0" w:space="0" w:color="000000"/>
              </w:pBdr>
              <w:spacing w:after="0"/>
              <w:ind w:left="100" w:right="100"/>
              <w:rPr>
                <w:lang w:val="it-IT"/>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7FB8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DE1D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35, 6.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B83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97B20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3620C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Oculist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3F53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331C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79C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C7DD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1663E8B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586C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Oncolo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01E7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7E82F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732A9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1, 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62C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02D21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454F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Otorinolaringoiat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C061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39D8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01AF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843E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1</w:t>
            </w:r>
          </w:p>
        </w:tc>
      </w:tr>
      <w:tr w:rsidR="002E6F54" w14:paraId="7BC018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1ADF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Patologie linfoprolifera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B7EA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D7883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095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74, 1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2017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14F8E4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2D07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OSD Terapia Intensiv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839CE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7FF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71409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72, 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890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C475C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12E5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2C0B4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8D7A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5814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AE2ED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19E51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AE9A4D"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6238E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D50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8D3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27A6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D13EE0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199502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1A5EA1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51234D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683118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84, 8.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D450D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1B2BAEB" w14:textId="77777777">
        <w:trPr>
          <w:jc w:val="center"/>
        </w:trPr>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FE8C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tbl>
    <w:p w14:paraId="30B996EC" w14:textId="77777777" w:rsidR="002E6F54" w:rsidRPr="00A52FA4" w:rsidRDefault="00000000">
      <w:pPr>
        <w:pStyle w:val="FirstParagraph"/>
        <w:rPr>
          <w:lang w:val="it-IT"/>
        </w:rPr>
      </w:pPr>
      <w:r w:rsidRPr="00A52FA4">
        <w:rPr>
          <w:lang w:val="it-IT"/>
        </w:rPr>
        <w:t>Emerge che sono correlate con un maggior rischio di infezione</w:t>
      </w:r>
    </w:p>
    <w:p w14:paraId="5ADFB57F" w14:textId="77777777" w:rsidR="002E6F54" w:rsidRDefault="00000000">
      <w:pPr>
        <w:numPr>
          <w:ilvl w:val="0"/>
          <w:numId w:val="16"/>
        </w:numPr>
      </w:pPr>
      <w:r>
        <w:t>Le procedure invasive</w:t>
      </w:r>
    </w:p>
    <w:p w14:paraId="5342BA34" w14:textId="77777777" w:rsidR="002E6F54" w:rsidRDefault="00000000">
      <w:pPr>
        <w:numPr>
          <w:ilvl w:val="0"/>
          <w:numId w:val="16"/>
        </w:numPr>
      </w:pPr>
      <w:r>
        <w:t>Le procedure invasive reali</w:t>
      </w:r>
    </w:p>
    <w:p w14:paraId="41EE3A67" w14:textId="77777777" w:rsidR="002E6F54" w:rsidRDefault="00000000">
      <w:pPr>
        <w:numPr>
          <w:ilvl w:val="0"/>
          <w:numId w:val="16"/>
        </w:numPr>
      </w:pPr>
      <w:r>
        <w:t>L’età</w:t>
      </w:r>
    </w:p>
    <w:p w14:paraId="6B434F44" w14:textId="77777777" w:rsidR="002E6F54" w:rsidRPr="00A52FA4" w:rsidRDefault="00000000">
      <w:pPr>
        <w:numPr>
          <w:ilvl w:val="0"/>
          <w:numId w:val="16"/>
        </w:numPr>
        <w:rPr>
          <w:lang w:val="it-IT"/>
        </w:rPr>
      </w:pPr>
      <w:r w:rsidRPr="00A52FA4">
        <w:rPr>
          <w:lang w:val="it-IT"/>
        </w:rPr>
        <w:t>L’avere un titolo di studio universitario rispetto al titolo di scuola elementare</w:t>
      </w:r>
    </w:p>
    <w:p w14:paraId="1044D958" w14:textId="77777777" w:rsidR="002E6F54" w:rsidRDefault="00000000">
      <w:pPr>
        <w:numPr>
          <w:ilvl w:val="0"/>
          <w:numId w:val="16"/>
        </w:numPr>
      </w:pPr>
      <w:proofErr w:type="spellStart"/>
      <w:r>
        <w:t>L’essere</w:t>
      </w:r>
      <w:proofErr w:type="spellEnd"/>
      <w:r>
        <w:t xml:space="preserve"> </w:t>
      </w:r>
      <w:proofErr w:type="spellStart"/>
      <w:r>
        <w:t>pensionato</w:t>
      </w:r>
      <w:proofErr w:type="spellEnd"/>
      <w:r>
        <w:t xml:space="preserve"> o </w:t>
      </w:r>
      <w:proofErr w:type="spellStart"/>
      <w:r>
        <w:t>disabile</w:t>
      </w:r>
      <w:proofErr w:type="spellEnd"/>
    </w:p>
    <w:p w14:paraId="3C52BF57" w14:textId="77777777" w:rsidR="002E6F54" w:rsidRPr="00A52FA4" w:rsidRDefault="00000000">
      <w:pPr>
        <w:numPr>
          <w:ilvl w:val="0"/>
          <w:numId w:val="16"/>
        </w:numPr>
        <w:rPr>
          <w:lang w:val="it-IT"/>
        </w:rPr>
      </w:pPr>
      <w:r w:rsidRPr="00A52FA4">
        <w:rPr>
          <w:lang w:val="it-IT"/>
        </w:rPr>
        <w:t xml:space="preserve">La modalità di ammissione (gli urgenti hanno più rischio dei programmati, e ancora di più dei programmati con </w:t>
      </w:r>
      <w:proofErr w:type="spellStart"/>
      <w:r w:rsidRPr="00A52FA4">
        <w:rPr>
          <w:lang w:val="it-IT"/>
        </w:rPr>
        <w:t>pre</w:t>
      </w:r>
      <w:proofErr w:type="spellEnd"/>
      <w:r w:rsidRPr="00A52FA4">
        <w:rPr>
          <w:lang w:val="it-IT"/>
        </w:rPr>
        <w:t>-ospedalizzazione)</w:t>
      </w:r>
    </w:p>
    <w:p w14:paraId="4D833330" w14:textId="77777777" w:rsidR="002E6F54" w:rsidRDefault="00000000">
      <w:pPr>
        <w:numPr>
          <w:ilvl w:val="0"/>
          <w:numId w:val="16"/>
        </w:numPr>
      </w:pPr>
      <w:r>
        <w:t xml:space="preserve">La </w:t>
      </w:r>
      <w:proofErr w:type="spellStart"/>
      <w:r>
        <w:t>durata</w:t>
      </w:r>
      <w:proofErr w:type="spellEnd"/>
      <w:r>
        <w:t xml:space="preserve"> del </w:t>
      </w:r>
      <w:proofErr w:type="spellStart"/>
      <w:r>
        <w:t>ricovero</w:t>
      </w:r>
      <w:proofErr w:type="spellEnd"/>
    </w:p>
    <w:p w14:paraId="3D4F9653" w14:textId="77777777" w:rsidR="002E6F54" w:rsidRDefault="00000000">
      <w:pPr>
        <w:numPr>
          <w:ilvl w:val="0"/>
          <w:numId w:val="16"/>
        </w:numPr>
      </w:pPr>
      <w:r>
        <w:t>L’esito di morte</w:t>
      </w:r>
    </w:p>
    <w:p w14:paraId="3146B87C" w14:textId="77777777" w:rsidR="002E6F54" w:rsidRPr="00A52FA4" w:rsidRDefault="00000000">
      <w:pPr>
        <w:numPr>
          <w:ilvl w:val="0"/>
          <w:numId w:val="16"/>
        </w:numPr>
        <w:rPr>
          <w:lang w:val="it-IT"/>
        </w:rPr>
      </w:pPr>
      <w:r w:rsidRPr="00A52FA4">
        <w:rPr>
          <w:lang w:val="it-IT"/>
        </w:rPr>
        <w:t xml:space="preserve">L’aver subito interventi chirurgici (con un rischio minore rispetto ai </w:t>
      </w:r>
      <w:proofErr w:type="spellStart"/>
      <w:r w:rsidRPr="00A52FA4">
        <w:rPr>
          <w:lang w:val="it-IT"/>
        </w:rPr>
        <w:t>ricveri</w:t>
      </w:r>
      <w:proofErr w:type="spellEnd"/>
      <w:r w:rsidRPr="00A52FA4">
        <w:rPr>
          <w:lang w:val="it-IT"/>
        </w:rPr>
        <w:t xml:space="preserve"> medici)</w:t>
      </w:r>
    </w:p>
    <w:p w14:paraId="012027B8" w14:textId="77777777" w:rsidR="002E6F54" w:rsidRPr="00A52FA4" w:rsidRDefault="00000000">
      <w:pPr>
        <w:numPr>
          <w:ilvl w:val="0"/>
          <w:numId w:val="16"/>
        </w:numPr>
        <w:rPr>
          <w:lang w:val="it-IT"/>
        </w:rPr>
      </w:pPr>
      <w:r w:rsidRPr="00A52FA4">
        <w:rPr>
          <w:lang w:val="it-IT"/>
        </w:rPr>
        <w:t>Alcuni reparti. Confrontati con la Gastroenterologia che ha il tasso di infezioni più vicino a quello dell’intero ospedale</w:t>
      </w:r>
    </w:p>
    <w:p w14:paraId="49A079F0" w14:textId="77777777" w:rsidR="002E6F54" w:rsidRPr="00A52FA4" w:rsidRDefault="00000000">
      <w:pPr>
        <w:pStyle w:val="Heading1"/>
        <w:numPr>
          <w:ilvl w:val="0"/>
          <w:numId w:val="15"/>
        </w:numPr>
        <w:rPr>
          <w:lang w:val="it-IT"/>
        </w:rPr>
      </w:pPr>
      <w:bookmarkStart w:id="3" w:name="X05e347ef34e80ea267dfe24c0475058dc943831"/>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rispetto alle variabili che potrebbero essere correlate da un punto di vista clinico</w:t>
      </w:r>
      <w:bookmarkEnd w:id="3"/>
    </w:p>
    <w:p w14:paraId="2C72B997" w14:textId="77777777" w:rsidR="002E6F54" w:rsidRDefault="00000000">
      <w:pPr>
        <w:pStyle w:val="FirstParagraph"/>
      </w:pPr>
      <w:proofErr w:type="spellStart"/>
      <w:r>
        <w:t>Nell’analisi</w:t>
      </w:r>
      <w:proofErr w:type="spellEnd"/>
      <w:r>
        <w:t xml:space="preserve"> </w:t>
      </w:r>
      <w:proofErr w:type="spellStart"/>
      <w:r>
        <w:t>multivariabile</w:t>
      </w:r>
      <w:proofErr w:type="spellEnd"/>
      <w:r>
        <w:t xml:space="preserve"> </w:t>
      </w:r>
      <w:proofErr w:type="spellStart"/>
      <w:r>
        <w:t>quindi</w:t>
      </w:r>
      <w:proofErr w:type="spellEnd"/>
      <w:r>
        <w:t xml:space="preserve"> </w:t>
      </w:r>
      <w:proofErr w:type="spellStart"/>
      <w:r>
        <w:t>inseriamo</w:t>
      </w:r>
      <w:proofErr w:type="spellEnd"/>
    </w:p>
    <w:p w14:paraId="4846AD26" w14:textId="77777777" w:rsidR="002E6F54" w:rsidRPr="00A52FA4" w:rsidRDefault="00000000">
      <w:pPr>
        <w:numPr>
          <w:ilvl w:val="0"/>
          <w:numId w:val="17"/>
        </w:numPr>
        <w:rPr>
          <w:lang w:val="it-IT"/>
        </w:rPr>
      </w:pPr>
      <w:r w:rsidRPr="00A52FA4">
        <w:rPr>
          <w:lang w:val="it-IT"/>
        </w:rPr>
        <w:t>L’aver subito una procedura invasiva “reale”</w:t>
      </w:r>
    </w:p>
    <w:p w14:paraId="5A6D55BB" w14:textId="77777777" w:rsidR="002E6F54" w:rsidRDefault="00000000">
      <w:pPr>
        <w:numPr>
          <w:ilvl w:val="0"/>
          <w:numId w:val="17"/>
        </w:numPr>
      </w:pPr>
      <w:proofErr w:type="spellStart"/>
      <w:r>
        <w:t>L’età</w:t>
      </w:r>
      <w:proofErr w:type="spellEnd"/>
    </w:p>
    <w:p w14:paraId="2F7ED95A" w14:textId="77777777" w:rsidR="002E6F54" w:rsidRDefault="00000000">
      <w:pPr>
        <w:numPr>
          <w:ilvl w:val="0"/>
          <w:numId w:val="17"/>
        </w:numPr>
      </w:pPr>
      <w:r>
        <w:t>Il livello di istruzione</w:t>
      </w:r>
    </w:p>
    <w:p w14:paraId="3065132F" w14:textId="77777777" w:rsidR="002E6F54" w:rsidRDefault="00000000">
      <w:pPr>
        <w:numPr>
          <w:ilvl w:val="0"/>
          <w:numId w:val="17"/>
        </w:numPr>
      </w:pPr>
      <w:r>
        <w:t>La modalità di ammissione</w:t>
      </w:r>
    </w:p>
    <w:p w14:paraId="309DC279" w14:textId="77777777" w:rsidR="002E6F54" w:rsidRPr="00A52FA4" w:rsidRDefault="00000000">
      <w:pPr>
        <w:numPr>
          <w:ilvl w:val="0"/>
          <w:numId w:val="17"/>
        </w:numPr>
        <w:rPr>
          <w:lang w:val="it-IT"/>
        </w:rPr>
      </w:pPr>
      <w:r w:rsidRPr="00A52FA4">
        <w:rPr>
          <w:lang w:val="it-IT"/>
        </w:rPr>
        <w:t>Il tipo di intervento (chirurgico o medico)</w:t>
      </w:r>
    </w:p>
    <w:p w14:paraId="2F3A71FA" w14:textId="77777777" w:rsidR="002E6F54" w:rsidRPr="00A52FA4" w:rsidRDefault="00000000">
      <w:pPr>
        <w:numPr>
          <w:ilvl w:val="0"/>
          <w:numId w:val="17"/>
        </w:numPr>
        <w:rPr>
          <w:lang w:val="it-IT"/>
        </w:rPr>
      </w:pPr>
      <w:r w:rsidRPr="00A52FA4">
        <w:rPr>
          <w:lang w:val="it-IT"/>
        </w:rPr>
        <w:lastRenderedPageBreak/>
        <w:t xml:space="preserve">L’essere stato ricoverato in un reparto più a rischio (ovvero in quei reparti con </w:t>
      </w:r>
      <w:proofErr w:type="spellStart"/>
      <w:r w:rsidRPr="00A52FA4">
        <w:rPr>
          <w:lang w:val="it-IT"/>
        </w:rPr>
        <w:t>odds</w:t>
      </w:r>
      <w:proofErr w:type="spellEnd"/>
      <w:r w:rsidRPr="00A52FA4">
        <w:rPr>
          <w:lang w:val="it-IT"/>
        </w:rPr>
        <w:t xml:space="preserve"> ratio &gt; 1 e p &lt; 0.05 comparati con la neurochirurgia</w:t>
      </w:r>
    </w:p>
    <w:p w14:paraId="70334B60" w14:textId="77777777" w:rsidR="002E6F54" w:rsidRPr="00A52FA4" w:rsidRDefault="00000000">
      <w:pPr>
        <w:pStyle w:val="FirstParagraph"/>
        <w:rPr>
          <w:lang w:val="it-IT"/>
        </w:rPr>
      </w:pPr>
      <w:r w:rsidRPr="00A52FA4">
        <w:rPr>
          <w:lang w:val="it-IT"/>
        </w:rPr>
        <w:t xml:space="preserve">Non abbiamo incluso la professione </w:t>
      </w:r>
      <w:proofErr w:type="spellStart"/>
      <w:r w:rsidRPr="00A52FA4">
        <w:rPr>
          <w:lang w:val="it-IT"/>
        </w:rPr>
        <w:t>perchè</w:t>
      </w:r>
      <w:proofErr w:type="spellEnd"/>
      <w:r w:rsidRPr="00A52FA4">
        <w:rPr>
          <w:lang w:val="it-IT"/>
        </w:rPr>
        <w:t xml:space="preserve"> l’essere pensionato o disabile era fortemente correlato con l’età (rischio di </w:t>
      </w:r>
      <w:proofErr w:type="spellStart"/>
      <w:r w:rsidRPr="00A52FA4">
        <w:rPr>
          <w:lang w:val="it-IT"/>
        </w:rPr>
        <w:t>collinearità</w:t>
      </w:r>
      <w:proofErr w:type="spellEnd"/>
      <w:r w:rsidRPr="00A52FA4">
        <w:rPr>
          <w:lang w:val="it-IT"/>
        </w:rPr>
        <w:t xml:space="preserve">), e al fine di individuare di causalità con </w:t>
      </w:r>
      <w:proofErr w:type="gramStart"/>
      <w:r w:rsidRPr="00A52FA4">
        <w:rPr>
          <w:lang w:val="it-IT"/>
        </w:rPr>
        <w:t>le infezione</w:t>
      </w:r>
      <w:proofErr w:type="gramEnd"/>
      <w:r w:rsidRPr="00A52FA4">
        <w:rPr>
          <w:lang w:val="it-IT"/>
        </w:rPr>
        <w:t>, non era possibile individuare un criterio di coerenza (l’associazione deve essere biologicamente plausibile) tra professione e rischio di contrarre una ICA.</w:t>
      </w:r>
    </w:p>
    <w:p w14:paraId="7ADF8D9E" w14:textId="4A202C36" w:rsidR="002E6F54" w:rsidRPr="00A52FA4" w:rsidRDefault="00000000">
      <w:pPr>
        <w:pStyle w:val="BodyText"/>
        <w:rPr>
          <w:lang w:val="it-IT"/>
        </w:rPr>
      </w:pPr>
      <w:r w:rsidRPr="00A52FA4">
        <w:rPr>
          <w:lang w:val="it-IT"/>
        </w:rPr>
        <w:t xml:space="preserve">Non abbiamo inserito la variabile decesso, </w:t>
      </w:r>
      <w:proofErr w:type="spellStart"/>
      <w:r w:rsidRPr="00A52FA4">
        <w:rPr>
          <w:lang w:val="it-IT"/>
        </w:rPr>
        <w:t>pechè</w:t>
      </w:r>
      <w:proofErr w:type="spellEnd"/>
      <w:r w:rsidRPr="00A52FA4">
        <w:rPr>
          <w:lang w:val="it-IT"/>
        </w:rPr>
        <w:t xml:space="preserve">, sia per un criterio biologico che temporale, è una possibile conseguenza e non una possibile causa dell’infezione. Per un motivo simile non abbiamo inserito i giorni di degenza che sono correlati con il rischio di infezione, ma non è chiaro la direzione della correlazione. </w:t>
      </w:r>
      <w:r w:rsidR="00801E36" w:rsidRPr="00A52FA4">
        <w:rPr>
          <w:lang w:val="it-IT"/>
        </w:rPr>
        <w:t>Infatti,</w:t>
      </w:r>
      <w:r w:rsidRPr="00A52FA4">
        <w:rPr>
          <w:lang w:val="it-IT"/>
        </w:rPr>
        <w:t xml:space="preserve"> una infezione può allungare i tempi di ricovero, ma anche un ricovero più lungo può aumentare il rischio di contrarre una infezione.</w:t>
      </w:r>
    </w:p>
    <w:p w14:paraId="6D48EE64" w14:textId="77777777" w:rsidR="002E6F54" w:rsidRPr="00A52FA4" w:rsidRDefault="00000000">
      <w:pPr>
        <w:pStyle w:val="BodyText"/>
        <w:rPr>
          <w:lang w:val="it-IT"/>
        </w:rPr>
      </w:pPr>
      <w:r w:rsidRPr="00A52FA4">
        <w:rPr>
          <w:lang w:val="it-IT"/>
        </w:rPr>
        <w:t xml:space="preserve">La tabella seguente riporta i risultati dell’analisi </w:t>
      </w:r>
      <w:proofErr w:type="spellStart"/>
      <w:r w:rsidRPr="00A52FA4">
        <w:rPr>
          <w:lang w:val="it-IT"/>
        </w:rPr>
        <w:t>multivariabile</w:t>
      </w:r>
      <w:proofErr w:type="spellEnd"/>
      <w:r w:rsidRPr="00A52FA4">
        <w:rPr>
          <w:lang w:val="it-IT"/>
        </w:rPr>
        <w:t>.</w:t>
      </w:r>
    </w:p>
    <w:p w14:paraId="21EE663F"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con le variabili significative</w:t>
      </w:r>
    </w:p>
    <w:tbl>
      <w:tblPr>
        <w:tblW w:w="0" w:type="pct"/>
        <w:jc w:val="center"/>
        <w:tblLook w:val="0420" w:firstRow="1" w:lastRow="0" w:firstColumn="0" w:lastColumn="0" w:noHBand="0" w:noVBand="1"/>
      </w:tblPr>
      <w:tblGrid>
        <w:gridCol w:w="3082"/>
        <w:gridCol w:w="608"/>
        <w:gridCol w:w="1001"/>
        <w:gridCol w:w="971"/>
      </w:tblGrid>
      <w:tr w:rsidR="002E6F54" w14:paraId="68C8B77E"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D532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9EB7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AC0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6DF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357FB82C"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344AF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Invasive procedure verifi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2DD38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18D98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EEB8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544C2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9470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79A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FFCA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ACCD1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8D8C8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AE602"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B6BF8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D9D7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7, 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EEC3C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83</w:t>
            </w:r>
          </w:p>
        </w:tc>
      </w:tr>
      <w:tr w:rsidR="002E6F54" w14:paraId="50B399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EE3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FBC39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B10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65B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EC0F1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69EC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ducation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6106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056F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6601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88AB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170F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Primary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7B3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32A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27ED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B59354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358CB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Diplo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4C7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958F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8, 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608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w:t>
            </w:r>
          </w:p>
        </w:tc>
      </w:tr>
      <w:tr w:rsidR="002E6F54" w14:paraId="47D25D3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E256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iversity degree or 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CEED1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A560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8, 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745AF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05CCDFE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4EFC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dmission mod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E19F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77914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CCAC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EC04B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795E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EFB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32A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F4A3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1FEDB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9F91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 with preospedal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4F89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E267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7F0D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9CD904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9E40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1D7B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6BF3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1, 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224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37CB5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595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Medical-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8592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E01DE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81BB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DACE1D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4F47D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ed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3A3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1A4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2803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302E6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FFF1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CA125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E46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2, 1.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4743D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06F62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8449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4BB16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20C9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9077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27F746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16B0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4EC3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7356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7889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9CF75E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EA156B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E8815B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5B64E5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44, 7.1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DE874A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70CEB04" w14:textId="77777777">
        <w:trPr>
          <w:jc w:val="center"/>
        </w:trPr>
        <w:tc>
          <w:tcPr>
            <w:tcW w:w="0" w:type="auto"/>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B970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tbl>
    <w:p w14:paraId="15A0B047" w14:textId="7F41E9AC" w:rsidR="002E6F54" w:rsidRPr="00A52FA4" w:rsidRDefault="00000000">
      <w:pPr>
        <w:pStyle w:val="BodyText"/>
        <w:rPr>
          <w:lang w:val="it-IT"/>
        </w:rPr>
      </w:pPr>
      <w:r w:rsidRPr="00A52FA4">
        <w:rPr>
          <w:lang w:val="it-IT"/>
        </w:rPr>
        <w:t>Solo che a questo punto le procedure invasive non sono più collegate al ri</w:t>
      </w:r>
      <w:r w:rsidR="00801E36">
        <w:rPr>
          <w:lang w:val="it-IT"/>
        </w:rPr>
        <w:t>s</w:t>
      </w:r>
      <w:r w:rsidRPr="00A52FA4">
        <w:rPr>
          <w:lang w:val="it-IT"/>
        </w:rPr>
        <w:t xml:space="preserve">chio di infezione (p = 0.083). In pratica è possibile che il risultato significativo nella </w:t>
      </w:r>
      <w:proofErr w:type="spellStart"/>
      <w:r w:rsidRPr="00A52FA4">
        <w:rPr>
          <w:lang w:val="it-IT"/>
        </w:rPr>
        <w:t>univariata</w:t>
      </w:r>
      <w:proofErr w:type="spellEnd"/>
      <w:r w:rsidRPr="00A52FA4">
        <w:rPr>
          <w:lang w:val="it-IT"/>
        </w:rPr>
        <w:t xml:space="preserve"> sia influenzato da alcuni </w:t>
      </w:r>
      <w:proofErr w:type="spellStart"/>
      <w:r w:rsidRPr="00A52FA4">
        <w:rPr>
          <w:lang w:val="it-IT"/>
        </w:rPr>
        <w:t>confounders</w:t>
      </w:r>
      <w:proofErr w:type="spellEnd"/>
      <w:r w:rsidRPr="00A52FA4">
        <w:rPr>
          <w:lang w:val="it-IT"/>
        </w:rPr>
        <w:t xml:space="preserve"> quali età e </w:t>
      </w:r>
      <w:r w:rsidR="00801E36">
        <w:rPr>
          <w:lang w:val="it-IT"/>
        </w:rPr>
        <w:t>reparto</w:t>
      </w:r>
      <w:r w:rsidRPr="00A52FA4">
        <w:rPr>
          <w:lang w:val="it-IT"/>
        </w:rPr>
        <w:t>. Cioè non è che le procedure aumentano il rischio, ma le procedure si fanno soprattutto ad anziani, e in alcuni reparti, e quello che aumenta il rischio di ICA è l’età e il reparto, non la procedura invasiva.</w:t>
      </w:r>
    </w:p>
    <w:p w14:paraId="509753A2" w14:textId="77777777" w:rsidR="002E6F54" w:rsidRPr="00A52FA4" w:rsidRDefault="00000000">
      <w:pPr>
        <w:pStyle w:val="BodyText"/>
        <w:rPr>
          <w:lang w:val="it-IT"/>
        </w:rPr>
      </w:pPr>
      <w:r w:rsidRPr="00A52FA4">
        <w:rPr>
          <w:lang w:val="it-IT"/>
        </w:rPr>
        <w:t>Quando abbiamo fatto insieme queste prove forse ci stavamo concentrando solo sull’</w:t>
      </w:r>
      <w:proofErr w:type="spellStart"/>
      <w:r w:rsidRPr="00A52FA4">
        <w:rPr>
          <w:lang w:val="it-IT"/>
        </w:rPr>
        <w:t>odds</w:t>
      </w:r>
      <w:proofErr w:type="spellEnd"/>
      <w:r w:rsidRPr="00A52FA4">
        <w:rPr>
          <w:lang w:val="it-IT"/>
        </w:rPr>
        <w:t xml:space="preserve"> ratio e non sul p e non ce ne eravamo accorti.</w:t>
      </w:r>
    </w:p>
    <w:p w14:paraId="58703E66" w14:textId="77777777" w:rsidR="002E6F54" w:rsidRPr="00A52FA4" w:rsidRDefault="00000000">
      <w:pPr>
        <w:pStyle w:val="BodyText"/>
        <w:rPr>
          <w:lang w:val="it-IT"/>
        </w:rPr>
      </w:pPr>
      <w:r w:rsidRPr="00A52FA4">
        <w:rPr>
          <w:lang w:val="it-IT"/>
        </w:rPr>
        <w:t xml:space="preserve">Se questo è vero per le procedure invasive nel loro insieme, potrebbe essere diverso per ciascuna procedura presa singolarmente. Quindi forse ha senso fare la regressione per ogni tipo di procedura, per vedere quali sono correlate, ma ha senso farlo anche in una analisi </w:t>
      </w:r>
      <w:proofErr w:type="spellStart"/>
      <w:r w:rsidRPr="00A52FA4">
        <w:rPr>
          <w:lang w:val="it-IT"/>
        </w:rPr>
        <w:t>multivariabile</w:t>
      </w:r>
      <w:proofErr w:type="spellEnd"/>
      <w:r w:rsidRPr="00A52FA4">
        <w:rPr>
          <w:lang w:val="it-IT"/>
        </w:rPr>
        <w:t xml:space="preserve"> per escludere l’ipotesi </w:t>
      </w:r>
      <w:proofErr w:type="spellStart"/>
      <w:r w:rsidRPr="00A52FA4">
        <w:rPr>
          <w:lang w:val="it-IT"/>
        </w:rPr>
        <w:t>confounder</w:t>
      </w:r>
      <w:proofErr w:type="spellEnd"/>
      <w:r w:rsidRPr="00A52FA4">
        <w:rPr>
          <w:lang w:val="it-IT"/>
        </w:rPr>
        <w:t>.</w:t>
      </w:r>
    </w:p>
    <w:p w14:paraId="6516B302" w14:textId="77777777" w:rsidR="002E6F54" w:rsidRPr="00A52FA4" w:rsidRDefault="00000000">
      <w:pPr>
        <w:pStyle w:val="BodyText"/>
        <w:rPr>
          <w:lang w:val="it-IT"/>
        </w:rPr>
      </w:pPr>
      <w:r w:rsidRPr="00A52FA4">
        <w:rPr>
          <w:lang w:val="it-IT"/>
        </w:rPr>
        <w:t>Per vedere quanti pazienti hanno subito queste procedure, e quanti di loro hanno contratto un ICA potenzialmente associata a quella procedura, si può vedere questa tabella descrittiva. Bisogna notare che alcune procedure sono state eseguite pochissime volte.</w:t>
      </w:r>
    </w:p>
    <w:p w14:paraId="32DE3968"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lastRenderedPageBreak/>
        <w:t>Analisi della frequenza di ciascuna procedura divisa per infezione</w:t>
      </w:r>
    </w:p>
    <w:tbl>
      <w:tblPr>
        <w:tblW w:w="0" w:type="pct"/>
        <w:jc w:val="center"/>
        <w:tblLook w:val="0420" w:firstRow="1" w:lastRow="0" w:firstColumn="0" w:lastColumn="0" w:noHBand="0" w:noVBand="1"/>
      </w:tblPr>
      <w:tblGrid>
        <w:gridCol w:w="1668"/>
        <w:gridCol w:w="2229"/>
        <w:gridCol w:w="2204"/>
        <w:gridCol w:w="1960"/>
        <w:gridCol w:w="1049"/>
      </w:tblGrid>
      <w:tr w:rsidR="002E6F54" w14:paraId="57AEE3C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4D10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EBB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verall</w:t>
            </w:r>
            <w:r>
              <w:rPr>
                <w:rFonts w:ascii="Helvetica" w:eastAsia="Helvetica" w:hAnsi="Helvetica" w:cs="Helvetica"/>
                <w:color w:val="000000"/>
                <w:sz w:val="22"/>
                <w:szCs w:val="22"/>
              </w:rPr>
              <w:t>, N = 12,066</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9E77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FALSE</w:t>
            </w:r>
            <w:r>
              <w:rPr>
                <w:rFonts w:ascii="Helvetica" w:eastAsia="Helvetica" w:hAnsi="Helvetica" w:cs="Helvetica"/>
                <w:color w:val="000000"/>
                <w:sz w:val="22"/>
                <w:szCs w:val="22"/>
              </w:rPr>
              <w:t>, N = 10,852</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1C56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TRUE</w:t>
            </w:r>
            <w:r>
              <w:rPr>
                <w:rFonts w:ascii="Helvetica" w:eastAsia="Helvetica" w:hAnsi="Helvetica" w:cs="Helvetica"/>
                <w:color w:val="000000"/>
                <w:sz w:val="22"/>
                <w:szCs w:val="22"/>
              </w:rPr>
              <w:t>, N = 1,214</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DEB7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r>
              <w:rPr>
                <w:rFonts w:ascii="Helvetica" w:eastAsia="Helvetica" w:hAnsi="Helvetica" w:cs="Helvetica"/>
                <w:color w:val="000000"/>
                <w:sz w:val="22"/>
                <w:szCs w:val="22"/>
                <w:vertAlign w:val="superscript"/>
              </w:rPr>
              <w:t>2</w:t>
            </w:r>
          </w:p>
        </w:tc>
      </w:tr>
      <w:tr w:rsidR="002E6F54" w14:paraId="78490117"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6632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F698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6 (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DFA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 (&lt;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D06D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0 (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F8365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D2E5B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BC1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FFCAB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207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125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FB210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9</w:t>
            </w:r>
          </w:p>
        </w:tc>
      </w:tr>
      <w:tr w:rsidR="002E6F54" w14:paraId="56B723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C236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671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0AB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EEA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54AE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272ABD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E876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8D8C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8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24A9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4C1C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3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A9B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74E97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6BC9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9E7E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730E9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3461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3CF2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5CD2E5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18152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F228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0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B52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B2F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532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8</w:t>
            </w:r>
          </w:p>
        </w:tc>
      </w:tr>
      <w:tr w:rsidR="002E6F54" w14:paraId="53B7F0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4222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F2F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5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1DCF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0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76EE9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BB7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w:t>
            </w:r>
          </w:p>
        </w:tc>
      </w:tr>
      <w:tr w:rsidR="002E6F54" w14:paraId="7BD829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1FF9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8352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CE4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823C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2746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w:t>
            </w:r>
          </w:p>
        </w:tc>
      </w:tr>
      <w:tr w:rsidR="002E6F54" w14:paraId="640076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DC38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0422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3765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CF5D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4DF0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7D01074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A65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732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0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F629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7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54A6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4A23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2F2E991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1181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525F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E036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5EA6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F27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02C384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362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4A6E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4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E2E37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D7B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 (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FDE6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C2B16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D21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3382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BE3C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CC8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1EA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2</w:t>
            </w:r>
          </w:p>
        </w:tc>
      </w:tr>
      <w:tr w:rsidR="002E6F54" w14:paraId="20B705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AD52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FA08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7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DCB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1EA8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E74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w:t>
            </w:r>
          </w:p>
        </w:tc>
      </w:tr>
      <w:tr w:rsidR="002E6F54" w14:paraId="206A68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5616B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1E7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00F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2D108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DF166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w:t>
            </w:r>
          </w:p>
        </w:tc>
      </w:tr>
      <w:tr w:rsidR="002E6F54" w14:paraId="512E11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C21A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3D53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684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6C881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D58A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339093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07BB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47F8C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6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07CC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1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EDF5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BD8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w:t>
            </w:r>
          </w:p>
        </w:tc>
      </w:tr>
      <w:tr w:rsidR="002E6F54" w14:paraId="1B9B5CB1"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C8609A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D2D79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2 (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4AC4C2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9 (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40F224B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3 (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4779BA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0994003" w14:textId="77777777">
        <w:trPr>
          <w:jc w:val="center"/>
        </w:trPr>
        <w:tc>
          <w:tcPr>
            <w:tcW w:w="0" w:type="auto"/>
            <w:gridSpan w:val="5"/>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B1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n (%)</w:t>
            </w:r>
          </w:p>
        </w:tc>
      </w:tr>
      <w:tr w:rsidR="002E6F54" w14:paraId="183EB156" w14:textId="77777777">
        <w:trPr>
          <w:jc w:val="center"/>
        </w:trPr>
        <w:tc>
          <w:tcPr>
            <w:tcW w:w="0" w:type="auto"/>
            <w:gridSpan w:val="5"/>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9A36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2</w:t>
            </w:r>
            <w:r>
              <w:rPr>
                <w:rFonts w:ascii="Helvetica" w:eastAsia="Helvetica" w:hAnsi="Helvetica" w:cs="Helvetica"/>
                <w:color w:val="000000"/>
                <w:sz w:val="18"/>
                <w:szCs w:val="18"/>
              </w:rPr>
              <w:t>Fisher's exact test; Pearson's Chi-squared test</w:t>
            </w:r>
          </w:p>
        </w:tc>
      </w:tr>
    </w:tbl>
    <w:p w14:paraId="382600F1" w14:textId="77777777" w:rsidR="002E6F54" w:rsidRPr="00A52FA4" w:rsidRDefault="00000000">
      <w:pPr>
        <w:pStyle w:val="BodyText"/>
        <w:rPr>
          <w:lang w:val="it-IT"/>
        </w:rPr>
      </w:pPr>
      <w:r w:rsidRPr="00A52FA4">
        <w:rPr>
          <w:lang w:val="it-IT"/>
        </w:rPr>
        <w:t>Questa è l’</w:t>
      </w:r>
      <w:proofErr w:type="spellStart"/>
      <w:r w:rsidRPr="00A52FA4">
        <w:rPr>
          <w:lang w:val="it-IT"/>
        </w:rPr>
        <w:t>univariata</w:t>
      </w:r>
      <w:proofErr w:type="spellEnd"/>
      <w:r w:rsidRPr="00A52FA4">
        <w:rPr>
          <w:lang w:val="it-IT"/>
        </w:rPr>
        <w:t xml:space="preserve"> per calcolare l’</w:t>
      </w:r>
      <w:proofErr w:type="spellStart"/>
      <w:r w:rsidRPr="00A52FA4">
        <w:rPr>
          <w:lang w:val="it-IT"/>
        </w:rPr>
        <w:t>odds</w:t>
      </w:r>
      <w:proofErr w:type="spellEnd"/>
      <w:r w:rsidRPr="00A52FA4">
        <w:rPr>
          <w:lang w:val="it-IT"/>
        </w:rPr>
        <w:t xml:space="preserve"> ratio associato a ciascuna procedura rispetto al resto del campione</w:t>
      </w:r>
    </w:p>
    <w:p w14:paraId="24FEE915"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univariata</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per ogni singola procedura invasiva</w:t>
      </w:r>
    </w:p>
    <w:tbl>
      <w:tblPr>
        <w:tblW w:w="0" w:type="pct"/>
        <w:jc w:val="center"/>
        <w:tblLook w:val="0420" w:firstRow="1" w:lastRow="0" w:firstColumn="0" w:lastColumn="0" w:noHBand="0" w:noVBand="1"/>
      </w:tblPr>
      <w:tblGrid>
        <w:gridCol w:w="1668"/>
        <w:gridCol w:w="751"/>
        <w:gridCol w:w="608"/>
        <w:gridCol w:w="1001"/>
        <w:gridCol w:w="971"/>
      </w:tblGrid>
      <w:tr w:rsidR="002E6F54" w14:paraId="54331395"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081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C9D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A59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4D3D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081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49AD5DA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83302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BB0D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B41E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BC1E0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9981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C48D1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E0C8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3A0D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1E0D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5C25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5D81C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F21A1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94B25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B112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E7C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A3F1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9, 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67D3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8E909E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41D4C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DDB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214F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5BA87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9D26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A9F0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2E29B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2B42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7481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56C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101C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17651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3D1A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FE5F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601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11EB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2,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23761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4</w:t>
            </w:r>
          </w:p>
        </w:tc>
      </w:tr>
      <w:tr w:rsidR="002E6F54" w14:paraId="540FA5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3ED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E3C1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385C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ED4A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072C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68208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20AE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9AE5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218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CFFD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E626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63767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E0B9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FC4B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99D1E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590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 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9470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9</w:t>
            </w:r>
          </w:p>
        </w:tc>
      </w:tr>
      <w:tr w:rsidR="002E6F54" w14:paraId="162BF2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88D4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3A4F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A8F3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5E05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D3B6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E00E4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5639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FA4BC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A0CC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EEF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C3FD7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FE5F86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91B035"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1D45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C0DC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0A8F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90, 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3E378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F0854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6B17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83620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5403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CB63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369BE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04E0C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23D56"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7D83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EBD3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E2E9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E2C8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0A86F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5810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74B02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6BF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4454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21E70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3E3B00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DC966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3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82931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25AA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CD5C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52A2C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B4CFE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8FE38"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DB23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9C16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DE18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514EE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3ABAF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9287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1429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4053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9862D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6, 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F9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4</w:t>
            </w:r>
          </w:p>
        </w:tc>
      </w:tr>
      <w:tr w:rsidR="002E6F54" w14:paraId="42E30E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A170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02F89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07421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E937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D124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C3936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F76F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44447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3556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152C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057E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69B060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DB513D"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853B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FB8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A4EB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0, 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F9E38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w:t>
            </w:r>
          </w:p>
        </w:tc>
      </w:tr>
      <w:tr w:rsidR="002E6F54" w14:paraId="251BCD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29B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5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6751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7318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3BBA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36EB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18F9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976DA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777E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F2AD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B38B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FCCB8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1636C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B35E0"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E921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658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9033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BD39E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5DF7CB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2919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793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DA88C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BD339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0519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01C53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D409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E3179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C49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B10B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3DC78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E0DAA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ABA8E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AF40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0185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E2A81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8003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4EAC6AF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62471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E42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BC0B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DB07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843C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A93E6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8FE7A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lastRenderedPageBreak/>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804A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68F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9E5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6E45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78C03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8569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E24C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615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78767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4, 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576D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3C9E62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73CB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53CD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BEA1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009A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E7C2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58532B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9290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187CE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BEDE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627D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3D4B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8B81D2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F8AC4B"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68A1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C94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DA46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4972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7EA867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38C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EE1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017F4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B9DF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6876F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A2E6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772E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F632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ABB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FFCF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48BDB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33875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70BDB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2B2F2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D00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069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34, 1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CE4F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BFE82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E683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8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08A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B9F9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742B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864C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BD208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9028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2549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458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0C8C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28B2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544825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E36AF"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749A5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1A9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DB4E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2, 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2C3F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84</w:t>
            </w:r>
          </w:p>
        </w:tc>
      </w:tr>
      <w:tr w:rsidR="002E6F54" w14:paraId="29CA630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A2D5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BAFA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2EA9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ECEA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B3CD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B8D673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578E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C17B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6097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4FE9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84FE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4ADC21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CB7B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DFC29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7F02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5840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9, 4.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A5E0C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w:t>
            </w:r>
          </w:p>
        </w:tc>
      </w:tr>
      <w:tr w:rsidR="002E6F54" w14:paraId="79102E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A8C0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A7C1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D7B49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7886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7B96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5E8BF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D3256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4DE33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127A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0142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5BB2D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6A240A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119DF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E6E04E"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37F1A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F051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1, 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300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w:t>
            </w:r>
          </w:p>
        </w:tc>
      </w:tr>
      <w:tr w:rsidR="002E6F54" w14:paraId="4E209E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38D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98FB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B34D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36583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E346D0"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6415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B9E8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C8F8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B37F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FA7B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3252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A60E7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0A6F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626D0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EA0A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710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5, 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01F6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gt;0.9</w:t>
            </w:r>
          </w:p>
        </w:tc>
      </w:tr>
      <w:tr w:rsidR="002E6F54" w14:paraId="178CEF4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9EF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81F08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42D4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8C66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60CC5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4BC48C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4CC1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7536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721E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BACE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5C10F"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BC7DBA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1869D"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5F9F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E37D2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4433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8, 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F1D6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w:t>
            </w:r>
          </w:p>
        </w:tc>
      </w:tr>
      <w:tr w:rsidR="002E6F54" w14:paraId="5130A4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14F7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code_9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3110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2,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01106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E6D7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9933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E85088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1FE8F2"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386A7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986A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8EFD8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0BD2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92A7979"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0A45BCA"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C621D5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B0BDF8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18BA65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33, 1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757874E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F23C467" w14:textId="77777777">
        <w:trPr>
          <w:jc w:val="center"/>
        </w:trPr>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2D49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tbl>
    <w:p w14:paraId="1A32B229" w14:textId="77777777" w:rsidR="002E6F54" w:rsidRPr="00A52FA4" w:rsidRDefault="00000000">
      <w:pPr>
        <w:pStyle w:val="BodyText"/>
        <w:rPr>
          <w:lang w:val="it-IT"/>
        </w:rPr>
      </w:pPr>
      <w:r w:rsidRPr="00A52FA4">
        <w:rPr>
          <w:lang w:val="it-IT"/>
        </w:rPr>
        <w:t xml:space="preserve">Alcune hanno </w:t>
      </w:r>
      <w:proofErr w:type="spellStart"/>
      <w:r w:rsidRPr="00A52FA4">
        <w:rPr>
          <w:lang w:val="it-IT"/>
        </w:rPr>
        <w:t>odds</w:t>
      </w:r>
      <w:proofErr w:type="spellEnd"/>
      <w:r w:rsidRPr="00A52FA4">
        <w:rPr>
          <w:lang w:val="it-IT"/>
        </w:rPr>
        <w:t xml:space="preserve"> ratio piuttosto alti (anche se sono diminuiti ora che ho usato solo le procedure “reali”), ma è vero che per alcune procedure il numero di infetti rispetto al campione è molto alto. </w:t>
      </w:r>
      <w:proofErr w:type="gramStart"/>
      <w:r w:rsidRPr="00A52FA4">
        <w:rPr>
          <w:lang w:val="it-IT"/>
        </w:rPr>
        <w:t>Ad esempio</w:t>
      </w:r>
      <w:proofErr w:type="gramEnd"/>
      <w:r w:rsidRPr="00A52FA4">
        <w:rPr>
          <w:lang w:val="it-IT"/>
        </w:rPr>
        <w:t xml:space="preserve"> per la 311 abbiamo 20 positivi e 6 negativi. Nel campione totale i positivi sono il 10% del totale!</w:t>
      </w:r>
    </w:p>
    <w:p w14:paraId="25E9836C" w14:textId="77777777" w:rsidR="002E6F54" w:rsidRPr="00A52FA4" w:rsidRDefault="00000000">
      <w:pPr>
        <w:pStyle w:val="BodyText"/>
        <w:rPr>
          <w:lang w:val="it-IT"/>
        </w:rPr>
      </w:pPr>
      <w:r w:rsidRPr="00A52FA4">
        <w:rPr>
          <w:lang w:val="it-IT"/>
        </w:rPr>
        <w:t>Quelle che aumentano il rischio sono: 311, 3893, 3895, 8962, 9672.</w:t>
      </w:r>
    </w:p>
    <w:p w14:paraId="0A638660" w14:textId="77777777" w:rsidR="002E6F54" w:rsidRPr="00A52FA4" w:rsidRDefault="00000000">
      <w:pPr>
        <w:pStyle w:val="BodyText"/>
        <w:rPr>
          <w:lang w:val="it-IT"/>
        </w:rPr>
      </w:pPr>
      <w:r w:rsidRPr="00A52FA4">
        <w:rPr>
          <w:lang w:val="it-IT"/>
        </w:rPr>
        <w:t>A questo punto però ha senso vedere l’</w:t>
      </w:r>
      <w:proofErr w:type="spellStart"/>
      <w:r w:rsidRPr="00A52FA4">
        <w:rPr>
          <w:lang w:val="it-IT"/>
        </w:rPr>
        <w:t>odds</w:t>
      </w:r>
      <w:proofErr w:type="spellEnd"/>
      <w:r w:rsidRPr="00A52FA4">
        <w:rPr>
          <w:lang w:val="it-IT"/>
        </w:rPr>
        <w:t xml:space="preserve"> ratio aggiustato per le altre variabili come abbiamo fatto per l’altra </w:t>
      </w:r>
      <w:proofErr w:type="spellStart"/>
      <w:r w:rsidRPr="00A52FA4">
        <w:rPr>
          <w:lang w:val="it-IT"/>
        </w:rPr>
        <w:t>multivariabile</w:t>
      </w:r>
      <w:proofErr w:type="spellEnd"/>
      <w:r w:rsidRPr="00A52FA4">
        <w:rPr>
          <w:lang w:val="it-IT"/>
        </w:rPr>
        <w:t>. La tabella riporta l’</w:t>
      </w:r>
      <w:proofErr w:type="spellStart"/>
      <w:r w:rsidRPr="00A52FA4">
        <w:rPr>
          <w:lang w:val="it-IT"/>
        </w:rPr>
        <w:t>odds</w:t>
      </w:r>
      <w:proofErr w:type="spellEnd"/>
      <w:r w:rsidRPr="00A52FA4">
        <w:rPr>
          <w:lang w:val="it-IT"/>
        </w:rPr>
        <w:t xml:space="preserve"> ratio aggiustato per ciascuna procedura</w:t>
      </w:r>
    </w:p>
    <w:p w14:paraId="2726D6EF" w14:textId="77777777"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per ogni singola procedura invasiva</w:t>
      </w:r>
    </w:p>
    <w:tbl>
      <w:tblPr>
        <w:tblW w:w="0" w:type="pct"/>
        <w:jc w:val="center"/>
        <w:tblLook w:val="0420" w:firstRow="1" w:lastRow="0" w:firstColumn="0" w:lastColumn="0" w:noHBand="0" w:noVBand="1"/>
      </w:tblPr>
      <w:tblGrid>
        <w:gridCol w:w="1511"/>
        <w:gridCol w:w="501"/>
        <w:gridCol w:w="1101"/>
        <w:gridCol w:w="1331"/>
        <w:gridCol w:w="1652"/>
        <w:gridCol w:w="791"/>
      </w:tblGrid>
      <w:tr w:rsidR="002E6F54" w14:paraId="54E593B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0624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Procedure Cod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7BE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113A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Odds Rati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B75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ower 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AEA52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Upper 9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17B5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p-value</w:t>
            </w:r>
          </w:p>
        </w:tc>
      </w:tr>
      <w:tr w:rsidR="002E6F54" w14:paraId="2003BA53"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CEE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DBA8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7B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2.6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B090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B1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6.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B81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0EED1F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FBA9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56A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521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3D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2E47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496E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5</w:t>
            </w:r>
          </w:p>
        </w:tc>
      </w:tr>
      <w:tr w:rsidR="002E6F54" w14:paraId="310260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1579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F53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BD8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DF7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44E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30B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5</w:t>
            </w:r>
          </w:p>
        </w:tc>
      </w:tr>
      <w:tr w:rsidR="002E6F54" w14:paraId="72957B4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4D36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D8A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C484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E3AB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48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D55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5</w:t>
            </w:r>
          </w:p>
        </w:tc>
      </w:tr>
      <w:tr w:rsidR="002E6F54" w14:paraId="371E4C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6DE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95BD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686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408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A8AF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0635734485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704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58</w:t>
            </w:r>
          </w:p>
        </w:tc>
      </w:tr>
      <w:tr w:rsidR="002E6F54" w14:paraId="173D61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C219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45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1295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120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76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AD6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2</w:t>
            </w:r>
          </w:p>
        </w:tc>
      </w:tr>
      <w:tr w:rsidR="002E6F54" w14:paraId="767329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A1F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BEFF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22D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F3D7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6C4C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783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81</w:t>
            </w:r>
          </w:p>
        </w:tc>
      </w:tr>
      <w:tr w:rsidR="002E6F54" w14:paraId="3AC09A9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0347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92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B2F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353F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5CE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2E3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39</w:t>
            </w:r>
          </w:p>
        </w:tc>
      </w:tr>
      <w:tr w:rsidR="002E6F54" w14:paraId="55DDF2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7C18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7A7F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8AD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109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0B3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7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361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42</w:t>
            </w:r>
          </w:p>
        </w:tc>
      </w:tr>
      <w:tr w:rsidR="002E6F54" w14:paraId="2FB1A0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FE2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5624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3F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496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E32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879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1</w:t>
            </w:r>
          </w:p>
        </w:tc>
      </w:tr>
      <w:tr w:rsidR="002E6F54" w14:paraId="1D4913B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B3B7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6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F88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F4B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37C9"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1EC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583470615.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59D8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959</w:t>
            </w:r>
          </w:p>
        </w:tc>
      </w:tr>
      <w:tr w:rsidR="002E6F54" w14:paraId="158C4D9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4A5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9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29C3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EC5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380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70BF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89C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D58C5B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A745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8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6A6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812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48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9C7D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3EB5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27</w:t>
            </w:r>
          </w:p>
        </w:tc>
      </w:tr>
      <w:tr w:rsidR="002E6F54" w14:paraId="0C092FB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5FE8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192F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03AD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D2E0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BB51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C29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2</w:t>
            </w:r>
          </w:p>
        </w:tc>
      </w:tr>
      <w:tr w:rsidR="002E6F54" w14:paraId="016F75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3C6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0087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F2D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EA0C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281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D075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33</w:t>
            </w:r>
          </w:p>
        </w:tc>
      </w:tr>
      <w:tr w:rsidR="002E6F54" w14:paraId="78A3C8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B110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2FF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5C4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1F8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4436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3.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B4E9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59</w:t>
            </w:r>
          </w:p>
        </w:tc>
      </w:tr>
      <w:tr w:rsidR="002E6F54" w14:paraId="20DB14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7A25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96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BD4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AA7F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BAF7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1D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7A32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145</w:t>
            </w:r>
          </w:p>
        </w:tc>
      </w:tr>
      <w:tr w:rsidR="002E6F54" w14:paraId="47605CE5"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AFD84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lastRenderedPageBreak/>
              <w:t>96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84BE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jc w:val="right"/>
            </w:pPr>
            <w:r>
              <w:rPr>
                <w:rFonts w:ascii="Helvetica" w:eastAsia="Helvetica" w:hAnsi="Helvetica" w:cs="Helvetica"/>
                <w:color w:val="000000"/>
                <w:sz w:val="18"/>
                <w:szCs w:val="18"/>
              </w:rPr>
              <w:t>9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55E7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4.4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1520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94FC8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A7832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bl>
    <w:p w14:paraId="56D88738" w14:textId="77777777" w:rsidR="002E6F54" w:rsidRPr="00A52FA4" w:rsidRDefault="00000000">
      <w:pPr>
        <w:pStyle w:val="BodyText"/>
        <w:rPr>
          <w:lang w:val="it-IT"/>
        </w:rPr>
      </w:pPr>
      <w:r w:rsidRPr="00A52FA4">
        <w:rPr>
          <w:lang w:val="it-IT"/>
        </w:rPr>
        <w:t>Sono significative, ma con un OR diverso, queste procedure: 311, 3129, 3893, 8962, 9672</w:t>
      </w:r>
    </w:p>
    <w:p w14:paraId="4BC85ADE" w14:textId="77777777" w:rsidR="002E6F54" w:rsidRPr="00A52FA4" w:rsidRDefault="00000000">
      <w:pPr>
        <w:pStyle w:val="BodyText"/>
        <w:rPr>
          <w:lang w:val="it-IT"/>
        </w:rPr>
      </w:pPr>
      <w:r w:rsidRPr="00A52FA4">
        <w:rPr>
          <w:lang w:val="it-IT"/>
        </w:rPr>
        <w:t>Quindi si è aggiunta la 3129 e si è tolta la 3895</w:t>
      </w:r>
    </w:p>
    <w:p w14:paraId="6052C339" w14:textId="77777777" w:rsidR="002E6F54" w:rsidRPr="00A52FA4" w:rsidRDefault="00000000">
      <w:pPr>
        <w:pStyle w:val="BodyText"/>
        <w:rPr>
          <w:lang w:val="it-IT"/>
        </w:rPr>
      </w:pPr>
      <w:proofErr w:type="gramStart"/>
      <w:r w:rsidRPr="00A52FA4">
        <w:rPr>
          <w:lang w:val="it-IT"/>
        </w:rPr>
        <w:t>Tuttavia</w:t>
      </w:r>
      <w:proofErr w:type="gramEnd"/>
      <w:r w:rsidRPr="00A52FA4">
        <w:rPr>
          <w:lang w:val="it-IT"/>
        </w:rPr>
        <w:t xml:space="preserve"> alcune hanno proprio pochi casi, su un dataset così grande, sarebbe da ragionare se accorparle con qualche criterio. </w:t>
      </w:r>
      <w:proofErr w:type="gramStart"/>
      <w:r w:rsidRPr="00A52FA4">
        <w:rPr>
          <w:lang w:val="it-IT"/>
        </w:rPr>
        <w:t>Comunque</w:t>
      </w:r>
      <w:proofErr w:type="gramEnd"/>
      <w:r w:rsidRPr="00A52FA4">
        <w:rPr>
          <w:lang w:val="it-IT"/>
        </w:rPr>
        <w:t xml:space="preserve"> con pochi casi ma p significativo c’è solo la 3129.</w:t>
      </w:r>
    </w:p>
    <w:p w14:paraId="621853F9" w14:textId="657349EE" w:rsidR="002E6F54" w:rsidRPr="00A52FA4" w:rsidRDefault="00801E36">
      <w:pPr>
        <w:pStyle w:val="BodyText"/>
        <w:rPr>
          <w:lang w:val="it-IT"/>
        </w:rPr>
      </w:pPr>
      <w:r>
        <w:rPr>
          <w:lang w:val="it-IT"/>
        </w:rPr>
        <w:t xml:space="preserve">Penso che </w:t>
      </w:r>
      <w:r w:rsidR="00000000" w:rsidRPr="00A52FA4">
        <w:rPr>
          <w:lang w:val="it-IT"/>
        </w:rPr>
        <w:t xml:space="preserve">nella </w:t>
      </w:r>
      <w:proofErr w:type="spellStart"/>
      <w:r w:rsidR="00000000" w:rsidRPr="00A52FA4">
        <w:rPr>
          <w:lang w:val="it-IT"/>
        </w:rPr>
        <w:t>propensity</w:t>
      </w:r>
      <w:proofErr w:type="spellEnd"/>
      <w:r w:rsidR="00000000" w:rsidRPr="00A52FA4">
        <w:rPr>
          <w:lang w:val="it-IT"/>
        </w:rPr>
        <w:t xml:space="preserve">, invece di </w:t>
      </w:r>
      <w:proofErr w:type="spellStart"/>
      <w:r w:rsidR="00000000" w:rsidRPr="00A52FA4">
        <w:rPr>
          <w:lang w:val="it-IT"/>
        </w:rPr>
        <w:t>proc_inv_real</w:t>
      </w:r>
      <w:proofErr w:type="spellEnd"/>
      <w:r w:rsidR="00000000" w:rsidRPr="00A52FA4">
        <w:rPr>
          <w:lang w:val="it-IT"/>
        </w:rPr>
        <w:t xml:space="preserve"> che abbiamo messo per il matching, forse sbagliando, dovremmo mettere il fatto di aver subito una di queste procedure, e non una qualsiasi procedura</w:t>
      </w:r>
      <w:r>
        <w:rPr>
          <w:lang w:val="it-IT"/>
        </w:rPr>
        <w:t xml:space="preserve">. Ho fatto una prova e il risultato non viene molto diverso. Ma direi che è fatto meglio e conviene mettere questo. </w:t>
      </w:r>
    </w:p>
    <w:p w14:paraId="5A5A515F" w14:textId="65DB080A" w:rsidR="002E6F54" w:rsidRPr="00A52FA4" w:rsidRDefault="00000000">
      <w:pPr>
        <w:pStyle w:val="BodyText"/>
        <w:rPr>
          <w:lang w:val="it-IT"/>
        </w:rPr>
      </w:pPr>
      <w:r w:rsidRPr="00A52FA4">
        <w:rPr>
          <w:lang w:val="it-IT"/>
        </w:rPr>
        <w:t xml:space="preserve">Questo sarebbe il risultato della </w:t>
      </w:r>
      <w:proofErr w:type="spellStart"/>
      <w:r w:rsidRPr="00A52FA4">
        <w:rPr>
          <w:lang w:val="it-IT"/>
        </w:rPr>
        <w:t>multivariabile</w:t>
      </w:r>
      <w:proofErr w:type="spellEnd"/>
      <w:r w:rsidRPr="00A52FA4">
        <w:rPr>
          <w:lang w:val="it-IT"/>
        </w:rPr>
        <w:t xml:space="preserve"> con questo campo per le procedure invasive</w:t>
      </w:r>
      <w:r w:rsidR="00A52FA4">
        <w:rPr>
          <w:lang w:val="it-IT"/>
        </w:rPr>
        <w:t xml:space="preserve">, in cui, chiaramente, viene un OR significativo. </w:t>
      </w:r>
    </w:p>
    <w:p w14:paraId="55F08227" w14:textId="3AD07E10" w:rsidR="002E6F54" w:rsidRPr="00A52FA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it-IT"/>
        </w:rPr>
      </w:pPr>
      <w:r w:rsidRPr="00A52FA4">
        <w:rPr>
          <w:lang w:val="it-IT"/>
        </w:rPr>
        <w:t xml:space="preserve">Analisi </w:t>
      </w:r>
      <w:proofErr w:type="spellStart"/>
      <w:r w:rsidRPr="00A52FA4">
        <w:rPr>
          <w:lang w:val="it-IT"/>
        </w:rPr>
        <w:t>multivariabile</w:t>
      </w:r>
      <w:proofErr w:type="spellEnd"/>
      <w:r w:rsidRPr="00A52FA4">
        <w:rPr>
          <w:lang w:val="it-IT"/>
        </w:rPr>
        <w:t xml:space="preserve"> dell'</w:t>
      </w:r>
      <w:proofErr w:type="spellStart"/>
      <w:r w:rsidRPr="00A52FA4">
        <w:rPr>
          <w:lang w:val="it-IT"/>
        </w:rPr>
        <w:t>odds</w:t>
      </w:r>
      <w:proofErr w:type="spellEnd"/>
      <w:r w:rsidRPr="00A52FA4">
        <w:rPr>
          <w:lang w:val="it-IT"/>
        </w:rPr>
        <w:t xml:space="preserve"> ratio di infezione (con le variabili significative e le procedure invasive rischiose</w:t>
      </w:r>
      <w:r w:rsidR="00A52FA4">
        <w:rPr>
          <w:lang w:val="it-IT"/>
        </w:rPr>
        <w:t>)</w:t>
      </w:r>
    </w:p>
    <w:tbl>
      <w:tblPr>
        <w:tblW w:w="0" w:type="pct"/>
        <w:jc w:val="center"/>
        <w:tblLook w:val="0420" w:firstRow="1" w:lastRow="0" w:firstColumn="0" w:lastColumn="0" w:noHBand="0" w:noVBand="1"/>
      </w:tblPr>
      <w:tblGrid>
        <w:gridCol w:w="3082"/>
        <w:gridCol w:w="608"/>
        <w:gridCol w:w="1001"/>
        <w:gridCol w:w="971"/>
      </w:tblGrid>
      <w:tr w:rsidR="002E6F54" w14:paraId="284378D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DE77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Characterist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4824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OR</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7191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95% CI</w:t>
            </w:r>
            <w:r>
              <w:rPr>
                <w:rFonts w:ascii="Helvetica" w:eastAsia="Helvetica" w:hAnsi="Helvetica" w:cs="Helvetica"/>
                <w:color w:val="000000"/>
                <w:sz w:val="22"/>
                <w:szCs w:val="22"/>
                <w:vertAlign w:val="superscript"/>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B4B4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b/>
                <w:color w:val="000000"/>
                <w:sz w:val="22"/>
                <w:szCs w:val="22"/>
              </w:rPr>
              <w:t>p-value</w:t>
            </w:r>
          </w:p>
        </w:tc>
      </w:tr>
      <w:tr w:rsidR="002E6F54" w14:paraId="493208C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EF990" w14:textId="51C57E03" w:rsidR="002E6F54" w:rsidRDefault="00A52FA4">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proced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8EB06"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CF34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D2003"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6F04E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888807"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D7291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F57A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3744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7627D98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1D35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153D9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E7CDD9"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84, 3.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0E68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86F30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1C54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9DA2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84092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1,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EF87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1993FA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CD8DD"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Education 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85DD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4ECD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F48A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28958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772C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Primary scho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CB7D7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8D5A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A6ECB"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10B4D1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68879"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Diplo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4E38CB"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5650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9, 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116C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5</w:t>
            </w:r>
          </w:p>
        </w:tc>
      </w:tr>
      <w:tr w:rsidR="002E6F54" w14:paraId="456F7B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A6ED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niversity degree or hig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A00E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D046A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89, 1.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332DC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3</w:t>
            </w:r>
          </w:p>
        </w:tc>
      </w:tr>
      <w:tr w:rsidR="002E6F54" w14:paraId="5B8EDC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E7FB7"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Admission moda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D687D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52BD4"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F21C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6F388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6AFD4"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840CD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D701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30AD5"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546025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0875C"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cheduled with preospedaliz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594B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86DE1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0.03, 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3C9C3"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7D12CB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5A79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U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A5DF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2881F"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0, 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2CCF20"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6CD8D8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15D546"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Medical-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A3CE4C"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E1AB7"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C3C7E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427518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F8D883"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Med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70F7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38A44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02975A"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3B5464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3CF182"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Sur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09D8DA"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0E7C2"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1.13, 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7B8A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3746DF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33B31"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High-risk depart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29541"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5498E8"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AE242"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2507BA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B9081"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FA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3630E"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BE0C8"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1B4A8D" w14:textId="77777777" w:rsidR="002E6F54" w:rsidRDefault="002E6F54">
            <w:pPr>
              <w:pBdr>
                <w:top w:val="none" w:sz="0" w:space="0" w:color="000000"/>
                <w:left w:val="none" w:sz="0" w:space="0" w:color="000000"/>
                <w:bottom w:val="none" w:sz="0" w:space="0" w:color="000000"/>
                <w:right w:val="none" w:sz="0" w:space="0" w:color="000000"/>
              </w:pBdr>
              <w:spacing w:after="0"/>
              <w:ind w:left="100" w:right="100"/>
            </w:pPr>
          </w:p>
        </w:tc>
      </w:tr>
      <w:tr w:rsidR="002E6F54" w14:paraId="0382183C"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482BC7E" w14:textId="77777777" w:rsidR="002E6F54" w:rsidRDefault="00000000">
            <w:pPr>
              <w:pBdr>
                <w:top w:val="none" w:sz="0" w:space="0" w:color="000000"/>
                <w:left w:val="none" w:sz="0" w:space="0" w:color="000000"/>
                <w:bottom w:val="none" w:sz="0" w:space="0" w:color="000000"/>
                <w:right w:val="none" w:sz="0" w:space="0" w:color="000000"/>
              </w:pBdr>
              <w:spacing w:after="0"/>
              <w:ind w:left="300" w:right="100"/>
            </w:pPr>
            <w:r>
              <w:rPr>
                <w:rFonts w:ascii="Helvetica" w:eastAsia="Helvetica" w:hAnsi="Helvetica" w:cs="Helvetica"/>
                <w:color w:val="000000"/>
                <w:sz w:val="18"/>
                <w:szCs w:val="18"/>
              </w:rPr>
              <w:t>TRU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1686012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6.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DE7AED5"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5.35, 7.0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C2ADD8C"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rPr>
              <w:t>&lt;0.001</w:t>
            </w:r>
          </w:p>
        </w:tc>
      </w:tr>
      <w:tr w:rsidR="002E6F54" w14:paraId="5C63D366" w14:textId="77777777">
        <w:trPr>
          <w:jc w:val="center"/>
        </w:trPr>
        <w:tc>
          <w:tcPr>
            <w:tcW w:w="0" w:type="auto"/>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E85724" w14:textId="77777777" w:rsidR="002E6F54" w:rsidRDefault="00000000">
            <w:pPr>
              <w:pBdr>
                <w:top w:val="none" w:sz="0" w:space="0" w:color="000000"/>
                <w:left w:val="none" w:sz="0" w:space="0" w:color="000000"/>
                <w:bottom w:val="none" w:sz="0" w:space="0" w:color="000000"/>
                <w:right w:val="none" w:sz="0" w:space="0" w:color="000000"/>
              </w:pBdr>
              <w:spacing w:after="0"/>
              <w:ind w:left="100" w:right="100"/>
            </w:pPr>
            <w:r>
              <w:rPr>
                <w:rFonts w:ascii="Helvetica" w:eastAsia="Helvetica" w:hAnsi="Helvetica" w:cs="Helvetica"/>
                <w:color w:val="000000"/>
                <w:sz w:val="18"/>
                <w:szCs w:val="18"/>
                <w:vertAlign w:val="superscript"/>
              </w:rPr>
              <w:t>1</w:t>
            </w:r>
            <w:r>
              <w:rPr>
                <w:rFonts w:ascii="Helvetica" w:eastAsia="Helvetica" w:hAnsi="Helvetica" w:cs="Helvetica"/>
                <w:color w:val="000000"/>
                <w:sz w:val="18"/>
                <w:szCs w:val="18"/>
              </w:rPr>
              <w:t>OR = Odds Ratio, CI = Confidence Interval</w:t>
            </w:r>
          </w:p>
        </w:tc>
      </w:tr>
      <w:bookmarkEnd w:id="2"/>
    </w:tbl>
    <w:p w14:paraId="7CB1C94A" w14:textId="77777777" w:rsidR="004C60E1" w:rsidRDefault="004C60E1"/>
    <w:sectPr w:rsidR="004C60E1">
      <w:footerReference w:type="even"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D6BDA" w14:textId="77777777" w:rsidR="00092F45" w:rsidRDefault="00092F45">
      <w:pPr>
        <w:spacing w:after="0"/>
      </w:pPr>
      <w:r>
        <w:separator/>
      </w:r>
    </w:p>
  </w:endnote>
  <w:endnote w:type="continuationSeparator" w:id="0">
    <w:p w14:paraId="77288831" w14:textId="77777777" w:rsidR="00092F45" w:rsidRDefault="00092F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6103327"/>
      <w:docPartObj>
        <w:docPartGallery w:val="Page Numbers (Bottom of Page)"/>
        <w:docPartUnique/>
      </w:docPartObj>
    </w:sdtPr>
    <w:sdtContent>
      <w:p w14:paraId="0319E752" w14:textId="77777777" w:rsidR="00DD677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13CBE5CC" w14:textId="77777777" w:rsidR="00DD6774" w:rsidRDefault="00DD6774" w:rsidP="008470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6744414"/>
      <w:docPartObj>
        <w:docPartGallery w:val="Page Numbers (Bottom of Page)"/>
        <w:docPartUnique/>
      </w:docPartObj>
    </w:sdtPr>
    <w:sdtContent>
      <w:p w14:paraId="53108EE0" w14:textId="77777777" w:rsidR="00DD6774" w:rsidRDefault="00000000" w:rsidP="000515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460689" w14:textId="77777777" w:rsidR="00DD6774" w:rsidRDefault="00DD6774" w:rsidP="008470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90D38" w14:textId="77777777" w:rsidR="00092F45" w:rsidRDefault="00092F45">
      <w:r>
        <w:separator/>
      </w:r>
    </w:p>
  </w:footnote>
  <w:footnote w:type="continuationSeparator" w:id="0">
    <w:p w14:paraId="5EED3C6B" w14:textId="77777777" w:rsidR="00092F45" w:rsidRDefault="00092F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E2BA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3DAEA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96A0ECB"/>
    <w:multiLevelType w:val="hybridMultilevel"/>
    <w:tmpl w:val="85BE6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936298">
    <w:abstractNumId w:val="0"/>
  </w:num>
  <w:num w:numId="2" w16cid:durableId="220605033">
    <w:abstractNumId w:val="1"/>
  </w:num>
  <w:num w:numId="3" w16cid:durableId="1750274234">
    <w:abstractNumId w:val="1"/>
  </w:num>
  <w:num w:numId="4" w16cid:durableId="2050572785">
    <w:abstractNumId w:val="1"/>
  </w:num>
  <w:num w:numId="5" w16cid:durableId="174611325">
    <w:abstractNumId w:val="1"/>
  </w:num>
  <w:num w:numId="6" w16cid:durableId="1203637198">
    <w:abstractNumId w:val="1"/>
  </w:num>
  <w:num w:numId="7" w16cid:durableId="1044791031">
    <w:abstractNumId w:val="1"/>
  </w:num>
  <w:num w:numId="8" w16cid:durableId="1242761205">
    <w:abstractNumId w:val="1"/>
  </w:num>
  <w:num w:numId="9" w16cid:durableId="624314288">
    <w:abstractNumId w:val="1"/>
  </w:num>
  <w:num w:numId="10" w16cid:durableId="1392727739">
    <w:abstractNumId w:val="1"/>
  </w:num>
  <w:num w:numId="11" w16cid:durableId="1238326312">
    <w:abstractNumId w:val="1"/>
  </w:num>
  <w:num w:numId="12" w16cid:durableId="2014330354">
    <w:abstractNumId w:val="0"/>
  </w:num>
  <w:num w:numId="13" w16cid:durableId="1539008193">
    <w:abstractNumId w:val="1"/>
  </w:num>
  <w:num w:numId="14" w16cid:durableId="1014116084">
    <w:abstractNumId w:val="2"/>
  </w:num>
  <w:num w:numId="15" w16cid:durableId="1118573444">
    <w:abstractNumId w:val="0"/>
  </w:num>
  <w:num w:numId="16" w16cid:durableId="1874491991">
    <w:abstractNumId w:val="1"/>
  </w:num>
  <w:num w:numId="17" w16cid:durableId="296113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F54"/>
    <w:rsid w:val="00092F45"/>
    <w:rsid w:val="002E6F54"/>
    <w:rsid w:val="004C60E1"/>
    <w:rsid w:val="00801E36"/>
    <w:rsid w:val="00A52FA4"/>
    <w:rsid w:val="00DD67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F428CD"/>
  <w15:docId w15:val="{D648452A-E158-B94D-ACFE-6DEACA97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17EA"/>
    <w:rPr>
      <w:rFonts w:ascii="Arial" w:hAnsi="Arial"/>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00E1"/>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TableCaption0">
    <w:name w:val="TableCaption"/>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47094"/>
    <w:pPr>
      <w:tabs>
        <w:tab w:val="center" w:pos="4513"/>
        <w:tab w:val="right" w:pos="9026"/>
      </w:tabs>
      <w:spacing w:after="0"/>
    </w:pPr>
  </w:style>
  <w:style w:type="character" w:customStyle="1" w:styleId="FooterChar">
    <w:name w:val="Footer Char"/>
    <w:basedOn w:val="DefaultParagraphFont"/>
    <w:link w:val="Footer"/>
    <w:rsid w:val="00847094"/>
  </w:style>
  <w:style w:type="character" w:styleId="PageNumber">
    <w:name w:val="page number"/>
    <w:basedOn w:val="DefaultParagraphFont"/>
    <w:semiHidden/>
    <w:unhideWhenUsed/>
    <w:rsid w:val="00847094"/>
  </w:style>
  <w:style w:type="paragraph" w:styleId="ListParagraph">
    <w:name w:val="List Paragraph"/>
    <w:basedOn w:val="Normal"/>
    <w:uiPriority w:val="34"/>
    <w:qFormat/>
    <w:rsid w:val="00DC7F9B"/>
    <w:pPr>
      <w:spacing w:after="0"/>
      <w:ind w:left="720"/>
      <w:contextualSpacing/>
    </w:pPr>
    <w:rPr>
      <w:lang w:val="en-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959</Words>
  <Characters>11167</Characters>
  <Application>Microsoft Office Word</Application>
  <DocSecurity>0</DocSecurity>
  <Lines>93</Lines>
  <Paragraphs>26</Paragraphs>
  <ScaleCrop>false</ScaleCrop>
  <Company/>
  <LinksUpToDate>false</LinksUpToDate>
  <CharactersWithSpaces>13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 procedure invasive</dc:title>
  <dc:creator/>
  <cp:keywords/>
  <cp:lastModifiedBy>Stefano Orlando</cp:lastModifiedBy>
  <cp:revision>3</cp:revision>
  <dcterms:created xsi:type="dcterms:W3CDTF">2023-07-17T23:45:00Z</dcterms:created>
  <dcterms:modified xsi:type="dcterms:W3CDTF">2023-07-18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
  </property>
</Properties>
</file>